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online-resources-for-information-security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8-29T21:22:21Z</dcterms:created>
  <dcterms:modified xsi:type="dcterms:W3CDTF">2019-08-29T21:22:21Z</dcterms:modified>
</cp:coreProperties>
</file>